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D6F41F" w14:textId="7EEDF363" w:rsidR="005E7107" w:rsidRPr="00C3498D" w:rsidRDefault="0093101C">
      <w:pPr>
        <w:rPr>
          <w:lang w:val="en-GB"/>
        </w:rPr>
      </w:pPr>
      <w:r w:rsidRPr="00C3498D">
        <w:rPr>
          <w:lang w:val="en-GB"/>
        </w:rPr>
        <w:t>H</w:t>
      </w:r>
      <w:r w:rsidR="00C3498D" w:rsidRPr="00C3498D">
        <w:rPr>
          <w:lang w:val="en-GB"/>
        </w:rPr>
        <w:t>o</w:t>
      </w:r>
      <w:r w:rsidR="00C3498D">
        <w:rPr>
          <w:lang w:val="en-GB"/>
        </w:rPr>
        <w:t>s</w:t>
      </w:r>
      <w:r w:rsidRPr="00C3498D">
        <w:rPr>
          <w:lang w:val="en-GB"/>
        </w:rPr>
        <w:t>pital</w:t>
      </w:r>
      <w:r w:rsidR="00C3498D">
        <w:rPr>
          <w:lang w:val="en-GB"/>
        </w:rPr>
        <w:t>:</w:t>
      </w:r>
      <w:r w:rsidRPr="00C3498D">
        <w:rPr>
          <w:lang w:val="en-GB"/>
        </w:rPr>
        <w:t xml:space="preserve"> …………………………</w:t>
      </w:r>
    </w:p>
    <w:p w14:paraId="3C6030F7" w14:textId="77777777" w:rsidR="0093101C" w:rsidRPr="00C3498D" w:rsidRDefault="0093101C">
      <w:pPr>
        <w:rPr>
          <w:lang w:val="en-GB"/>
        </w:rPr>
      </w:pPr>
    </w:p>
    <w:p w14:paraId="51433631" w14:textId="77777777" w:rsidR="0093101C" w:rsidRPr="00C3498D" w:rsidRDefault="0093101C">
      <w:pPr>
        <w:rPr>
          <w:lang w:val="en-GB"/>
        </w:rPr>
      </w:pPr>
    </w:p>
    <w:p w14:paraId="1A82D410" w14:textId="7B5D80BB" w:rsidR="00C3498D" w:rsidRPr="00C3498D" w:rsidRDefault="00C3498D" w:rsidP="00C3498D">
      <w:pPr>
        <w:jc w:val="center"/>
        <w:rPr>
          <w:b/>
          <w:sz w:val="28"/>
          <w:lang w:val="en-GB"/>
        </w:rPr>
      </w:pPr>
      <w:r w:rsidRPr="00C3498D">
        <w:rPr>
          <w:b/>
          <w:sz w:val="28"/>
          <w:lang w:val="en-GB"/>
        </w:rPr>
        <w:t xml:space="preserve">Register of Daily Medicine Use and Income </w:t>
      </w:r>
    </w:p>
    <w:p w14:paraId="280E309F" w14:textId="048ED0D8" w:rsidR="0093101C" w:rsidRPr="00A14910" w:rsidRDefault="00953DC1" w:rsidP="00C3498D">
      <w:pPr>
        <w:jc w:val="center"/>
        <w:rPr>
          <w:b/>
          <w:sz w:val="28"/>
          <w:lang w:val="fr-CH"/>
        </w:rPr>
      </w:pPr>
      <w:r w:rsidRPr="00A14910">
        <w:rPr>
          <w:b/>
          <w:sz w:val="28"/>
          <w:lang w:val="fr-CH"/>
        </w:rPr>
        <w:t>(</w:t>
      </w:r>
      <w:r w:rsidR="00C3498D" w:rsidRPr="00A14910">
        <w:rPr>
          <w:b/>
          <w:sz w:val="28"/>
          <w:lang w:val="fr-CH"/>
        </w:rPr>
        <w:t xml:space="preserve">Régistre d’Utilisation des Médicaments et Recettes Journalières – </w:t>
      </w:r>
      <w:r w:rsidRPr="00A14910">
        <w:rPr>
          <w:b/>
          <w:sz w:val="28"/>
          <w:lang w:val="fr-CH"/>
        </w:rPr>
        <w:t>RUMER)</w:t>
      </w:r>
    </w:p>
    <w:p w14:paraId="436C1030" w14:textId="68FA533B" w:rsidR="0093101C" w:rsidRPr="00C3498D" w:rsidRDefault="00953DC1">
      <w:pPr>
        <w:rPr>
          <w:lang w:val="en-GB"/>
        </w:rPr>
      </w:pPr>
      <w:r w:rsidRPr="00C3498D">
        <w:rPr>
          <w:lang w:val="en-GB"/>
        </w:rPr>
        <w:t>Mo</w:t>
      </w:r>
      <w:r w:rsidR="00C3498D">
        <w:rPr>
          <w:lang w:val="en-GB"/>
        </w:rPr>
        <w:t>nth</w:t>
      </w:r>
      <w:r w:rsidRPr="00C3498D">
        <w:rPr>
          <w:lang w:val="en-GB"/>
        </w:rPr>
        <w:t>: …………………</w:t>
      </w:r>
    </w:p>
    <w:p w14:paraId="23B5E5C5" w14:textId="77777777" w:rsidR="0093101C" w:rsidRPr="00C3498D" w:rsidRDefault="0093101C">
      <w:pPr>
        <w:rPr>
          <w:lang w:val="en-GB"/>
        </w:rPr>
      </w:pPr>
    </w:p>
    <w:tbl>
      <w:tblPr>
        <w:tblpPr w:leftFromText="141" w:rightFromText="141" w:vertAnchor="page" w:horzAnchor="margin" w:tblpXSpec="center" w:tblpY="3345"/>
        <w:tblW w:w="1587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8"/>
        <w:gridCol w:w="661"/>
        <w:gridCol w:w="662"/>
        <w:gridCol w:w="662"/>
        <w:gridCol w:w="395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790"/>
        <w:gridCol w:w="791"/>
        <w:gridCol w:w="791"/>
        <w:gridCol w:w="791"/>
      </w:tblGrid>
      <w:tr w:rsidR="00356AF0" w:rsidRPr="00C3498D" w14:paraId="4D018FCC" w14:textId="77777777" w:rsidTr="00954929">
        <w:trPr>
          <w:trHeight w:val="465"/>
        </w:trPr>
        <w:tc>
          <w:tcPr>
            <w:tcW w:w="183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C725D" w14:textId="65027DEE" w:rsidR="00356AF0" w:rsidRPr="00C3498D" w:rsidRDefault="00356AF0" w:rsidP="00953DC1">
            <w:pPr>
              <w:jc w:val="center"/>
              <w:rPr>
                <w:rFonts w:cs="Arial"/>
                <w:b/>
                <w:bCs/>
                <w:sz w:val="18"/>
                <w:szCs w:val="20"/>
                <w:lang w:val="en-GB"/>
              </w:rPr>
            </w:pPr>
            <w:r w:rsidRPr="00C3498D">
              <w:rPr>
                <w:rFonts w:cs="Arial"/>
                <w:b/>
                <w:bCs/>
                <w:sz w:val="18"/>
                <w:szCs w:val="20"/>
                <w:lang w:val="en-GB"/>
              </w:rPr>
              <w:t>D</w:t>
            </w:r>
            <w:r w:rsidR="00C3498D">
              <w:rPr>
                <w:rFonts w:cs="Arial"/>
                <w:b/>
                <w:bCs/>
                <w:sz w:val="18"/>
                <w:szCs w:val="20"/>
                <w:lang w:val="en-GB"/>
              </w:rPr>
              <w:t>e</w:t>
            </w:r>
            <w:r w:rsidRPr="00C3498D">
              <w:rPr>
                <w:rFonts w:cs="Arial"/>
                <w:b/>
                <w:bCs/>
                <w:sz w:val="18"/>
                <w:szCs w:val="20"/>
                <w:lang w:val="en-GB"/>
              </w:rPr>
              <w:t>signation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C0B4F" w14:textId="4D75C0B9" w:rsidR="00356AF0" w:rsidRPr="00C3498D" w:rsidRDefault="00C3498D" w:rsidP="00953DC1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16"/>
                <w:szCs w:val="20"/>
                <w:lang w:val="en-GB"/>
              </w:rPr>
              <w:t>Initial s</w:t>
            </w:r>
            <w:r w:rsidR="00356AF0" w:rsidRPr="00C3498D">
              <w:rPr>
                <w:rFonts w:cs="Arial"/>
                <w:b/>
                <w:bCs/>
                <w:sz w:val="16"/>
                <w:szCs w:val="20"/>
                <w:lang w:val="en-GB"/>
              </w:rPr>
              <w:t>tock</w:t>
            </w:r>
          </w:p>
        </w:tc>
        <w:tc>
          <w:tcPr>
            <w:tcW w:w="66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AD85F" w14:textId="063572F6" w:rsidR="00356AF0" w:rsidRPr="00C3498D" w:rsidRDefault="00356AF0" w:rsidP="00245EC0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 w:rsidRPr="00C3498D">
              <w:rPr>
                <w:rFonts w:cs="Arial"/>
                <w:b/>
                <w:bCs/>
                <w:sz w:val="16"/>
                <w:szCs w:val="20"/>
                <w:lang w:val="en-GB"/>
              </w:rPr>
              <w:t>Q</w:t>
            </w:r>
            <w:r w:rsidR="00C3498D">
              <w:rPr>
                <w:rFonts w:cs="Arial"/>
                <w:b/>
                <w:bCs/>
                <w:sz w:val="16"/>
                <w:szCs w:val="20"/>
                <w:lang w:val="en-GB"/>
              </w:rPr>
              <w:t>uantities received</w:t>
            </w:r>
          </w:p>
        </w:tc>
        <w:tc>
          <w:tcPr>
            <w:tcW w:w="66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BAC52" w14:textId="47C78288" w:rsidR="00356AF0" w:rsidRPr="00C3498D" w:rsidRDefault="00356AF0" w:rsidP="00245EC0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 w:rsidRPr="00C3498D">
              <w:rPr>
                <w:rFonts w:cs="Arial"/>
                <w:b/>
                <w:bCs/>
                <w:sz w:val="16"/>
                <w:szCs w:val="20"/>
                <w:lang w:val="en-GB"/>
              </w:rPr>
              <w:t xml:space="preserve">Total </w:t>
            </w:r>
            <w:r w:rsidR="00C3498D">
              <w:rPr>
                <w:rFonts w:cs="Arial"/>
                <w:b/>
                <w:bCs/>
                <w:sz w:val="16"/>
                <w:szCs w:val="20"/>
                <w:lang w:val="en-GB"/>
              </w:rPr>
              <w:t>available</w:t>
            </w:r>
          </w:p>
        </w:tc>
        <w:tc>
          <w:tcPr>
            <w:tcW w:w="8885" w:type="dxa"/>
            <w:gridSpan w:val="31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EEB0B7" w14:textId="793C6CEB" w:rsidR="00356AF0" w:rsidRPr="00C3498D" w:rsidRDefault="00C3498D" w:rsidP="00356AF0">
            <w:pPr>
              <w:jc w:val="center"/>
              <w:rPr>
                <w:rFonts w:cs="Arial"/>
                <w:b/>
                <w:bCs/>
                <w:sz w:val="18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18"/>
                <w:szCs w:val="20"/>
                <w:lang w:val="en-GB"/>
              </w:rPr>
              <w:t>Daily dispensing and issuance</w:t>
            </w:r>
          </w:p>
        </w:tc>
        <w:tc>
          <w:tcPr>
            <w:tcW w:w="79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FE17AD" w14:textId="0937DC6A" w:rsidR="00356AF0" w:rsidRPr="00C3498D" w:rsidRDefault="00C3498D" w:rsidP="00953DC1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16"/>
                <w:szCs w:val="20"/>
                <w:lang w:val="en-GB"/>
              </w:rPr>
              <w:t>Monthly issuance</w:t>
            </w:r>
          </w:p>
        </w:tc>
        <w:tc>
          <w:tcPr>
            <w:tcW w:w="79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3DF0E5A" w14:textId="56C4C6BB" w:rsidR="00356AF0" w:rsidRPr="00C3498D" w:rsidRDefault="00C3498D" w:rsidP="00953DC1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16"/>
                <w:szCs w:val="20"/>
                <w:lang w:val="en-GB"/>
              </w:rPr>
              <w:t>Final theoretical s</w:t>
            </w:r>
            <w:r w:rsidR="00356AF0" w:rsidRPr="00C3498D">
              <w:rPr>
                <w:rFonts w:cs="Arial"/>
                <w:b/>
                <w:bCs/>
                <w:sz w:val="16"/>
                <w:szCs w:val="20"/>
                <w:lang w:val="en-GB"/>
              </w:rPr>
              <w:t>tock</w:t>
            </w:r>
          </w:p>
        </w:tc>
        <w:tc>
          <w:tcPr>
            <w:tcW w:w="79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F368FF9" w14:textId="29A14A47" w:rsidR="00356AF0" w:rsidRPr="00C3498D" w:rsidRDefault="00C3498D" w:rsidP="00953DC1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16"/>
                <w:szCs w:val="20"/>
                <w:lang w:val="en-GB"/>
              </w:rPr>
              <w:t>Final real s</w:t>
            </w:r>
            <w:r w:rsidR="00356AF0" w:rsidRPr="00C3498D">
              <w:rPr>
                <w:rFonts w:cs="Arial"/>
                <w:b/>
                <w:bCs/>
                <w:sz w:val="16"/>
                <w:szCs w:val="20"/>
                <w:lang w:val="en-GB"/>
              </w:rPr>
              <w:t>tock</w:t>
            </w:r>
          </w:p>
        </w:tc>
        <w:tc>
          <w:tcPr>
            <w:tcW w:w="79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3E3845" w14:textId="41A86A54" w:rsidR="00356AF0" w:rsidRPr="00C3498D" w:rsidRDefault="00C3498D" w:rsidP="00953DC1">
            <w:pPr>
              <w:jc w:val="center"/>
              <w:rPr>
                <w:rFonts w:cs="Arial"/>
                <w:b/>
                <w:bCs/>
                <w:sz w:val="16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16"/>
                <w:szCs w:val="20"/>
                <w:lang w:val="en-GB"/>
              </w:rPr>
              <w:t>Discrepancy</w:t>
            </w:r>
          </w:p>
        </w:tc>
      </w:tr>
      <w:tr w:rsidR="00356AF0" w:rsidRPr="00C3498D" w14:paraId="162AB93E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F6722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540D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1564A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4224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2F68C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93804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6E585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FE0BA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D2F5D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5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DCED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6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E3747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7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B8E10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8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CB89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9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E2ACD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0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CC0C1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B947E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5A3A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E1C3E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4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0B4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5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0C7C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6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DBBE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7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6FB0A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8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8195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19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CE787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0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AFAF1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9B50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8028A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61DA2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4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B9DDA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5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39167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6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1B20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7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35405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8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B22E7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29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6BEA6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30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D221" w14:textId="77777777" w:rsidR="00356AF0" w:rsidRPr="00C3498D" w:rsidRDefault="00356AF0" w:rsidP="00356AF0">
            <w:pPr>
              <w:jc w:val="center"/>
              <w:rPr>
                <w:rFonts w:cs="Arial"/>
                <w:sz w:val="12"/>
                <w:szCs w:val="20"/>
                <w:lang w:val="en-GB"/>
              </w:rPr>
            </w:pPr>
            <w:r w:rsidRPr="00C3498D">
              <w:rPr>
                <w:rFonts w:cs="Arial"/>
                <w:sz w:val="12"/>
                <w:szCs w:val="20"/>
                <w:lang w:val="en-GB"/>
              </w:rPr>
              <w:t>31</w:t>
            </w: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F55FE1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0100B0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E842BFE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F9870C2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66D2BF9E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12F4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E9F2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BE9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39E1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8509B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262C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806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B37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667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831C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7DA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574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940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F56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5B9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6BFF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65B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08C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8E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F421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ECD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8037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F23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3FD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02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B5CA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F3B0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76D4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732E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97F8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E2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248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4C9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FA04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795C8A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8403D62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37FBCB5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6773901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158D04BB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DEB9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13B58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6F1C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71A7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5E3A2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94FC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FAF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7600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BB54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70CC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5AB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33D4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2E29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FF1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E49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AEF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A8E2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C462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69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039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E5E9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EDE1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8E3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AEC9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DE2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753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CFDD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40D6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2DD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647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A8E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A96C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7A58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677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BD3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C6700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2C39B98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5351020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FB889D8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0ED170F6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FB24B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C75D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0BE0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5CF2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809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5CA1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B59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3F2F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CAE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31C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741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857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FE6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470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CB6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677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0194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67DB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269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E09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403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67B0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C21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8EF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4BD2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3AC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1250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59E7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DB8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E888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B5F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A193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6A50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F68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406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1CCB10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4AFAFE3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2FB4B3F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D8267B4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07E43F53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E74E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0585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0A0A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BE52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1F2E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B3C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F9E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530B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ACAD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D60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934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B2C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4A8C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A934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1209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851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929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0E4F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2C2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AC2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F77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4F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35C9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3241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FC3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E29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82E7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72D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D63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4486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1EF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390A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107C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1A4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310B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6D54C4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FDBBC58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BD56E89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5FE4D33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19A5EEA8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E038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BB457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4A8C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AB4C6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0010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9CE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6B7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FB5C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CFA0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149A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3FEA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75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925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8F7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5624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727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0108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80E0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C2D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96B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8C84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828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C31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6371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7E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D2A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44F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7413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EEA6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4179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B3F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598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99CD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7CD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CEF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1AFE6E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439C120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6B2AB9D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F6E685A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60E70AC6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1721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25B4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5AAB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2C6C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6FD4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B0E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C53E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B79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E56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DBB6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B1D5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21C1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F3F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6C1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C51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AEB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AF3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CA96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9FF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20A7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7BF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BE11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FCD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E4A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06F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C81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B1E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310E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747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F9BE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D8A6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320A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7957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D82B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D99A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9AD6CD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D3582FF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8EF3319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882457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639D6B68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9540C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3970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265F0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88E3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5E6A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270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FE4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AF4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E12B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03EF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265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335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93D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47C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028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6B47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A43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5F4B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251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71D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9610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C499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0366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82E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2ADD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2FE1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D08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EE3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652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3CF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9A6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DE1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BFD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70E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E009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938B2C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F2FA960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281B858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589D42C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18686856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2E634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457B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C6D48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474B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F893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0254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D8E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7F40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98FC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D9A0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35E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57E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B038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2C24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24F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0B7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9194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FB0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E082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7F4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DDE9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0477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F54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819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B34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BB4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E480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D9D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91E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A3C7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E756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BD0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6085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9E38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B16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3253FC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70CA144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A937DBA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74B221B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3D24B66F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76EE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E66E9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2D1BE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340B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7366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ED99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783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919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84AF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8C6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4F42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6A19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193D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85B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7117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63B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FFE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6B9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EA9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193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E5C2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2F43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032A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2BD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15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D84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6A5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900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F74B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B3A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BF0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643F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E97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F584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B271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796674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0050028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AE3F7EB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6AAAFBC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19A45333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792D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85B9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F109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5B5A8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AD9ED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2E90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3A73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2966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030C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046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051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02C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4C9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5C42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CAD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00A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4B9D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498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6F8F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A00A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8209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5E5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758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EB7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7D2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545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EA7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9C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DFDC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BE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5D4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C819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C0B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3240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9BC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8DB3E5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DF4005A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4BE47A1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2CE912E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73EC8838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89BE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22A91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EAB7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C46CE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221F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26D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FAF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A3C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FA0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3FA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189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4DF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AED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0F54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D957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70F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A585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B4DC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CAA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D42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B256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675F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AB5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E7A5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98BF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78F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79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65A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528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ACC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04C4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AD8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D6E3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CB3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3BC0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DD11C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A39914C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D87D9F7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FC1ABE6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66DE970E" w14:textId="77777777" w:rsidTr="00954929">
        <w:trPr>
          <w:trHeight w:val="25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32BB5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48C6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E3FD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2F59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4725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DD8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614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98CB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8BFE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6857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BE95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2D19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8AA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3935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46E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891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552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8817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BD9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744A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D65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B992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527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8F8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AC5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A98D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20E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1B3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A9F4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D98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309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20F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25C7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2BAF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B7F3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C0CE1A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53A7FFA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04C7EF9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1AFF88A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64BA438E" w14:textId="77777777" w:rsidTr="00954929">
        <w:trPr>
          <w:trHeight w:val="270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55D48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6C36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29B5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DFB2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8B08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0F1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122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7D7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7FA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835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4474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EFCE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9935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5835C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D40B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22E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F551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FA86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0E0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FCE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8064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590A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B661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006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5CC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4BF1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4BBA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337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136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3E1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C7A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C4C1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2D8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47A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048E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E19961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20"/>
                <w:szCs w:val="20"/>
                <w:lang w:val="en-GB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69FD7D5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D27DA4C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CEE803B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356AF0" w:rsidRPr="00C3498D" w14:paraId="575F2BBF" w14:textId="77777777" w:rsidTr="00954929">
        <w:trPr>
          <w:trHeight w:val="27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BE7C9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BFB80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3BD5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83491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97975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620C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436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EEE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40DE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4BD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2B8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4C61E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15D71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A8B4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B4E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E06A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262F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AF12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215B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828A9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95B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766E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011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AA047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3A43A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1625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E5173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7719B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E366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DBBF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1AA8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48B00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57564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3082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A106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84D0D" w14:textId="77777777" w:rsidR="00356AF0" w:rsidRPr="00C3498D" w:rsidRDefault="00356AF0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F0DED0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A0AB68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C6017" w14:textId="77777777" w:rsidR="00356AF0" w:rsidRPr="00C3498D" w:rsidRDefault="00356AF0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954929" w:rsidRPr="00C3498D" w14:paraId="4C2C00B5" w14:textId="77777777" w:rsidTr="00954929">
        <w:trPr>
          <w:trHeight w:val="283"/>
        </w:trPr>
        <w:tc>
          <w:tcPr>
            <w:tcW w:w="1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1E181C" w14:textId="565B0A6B" w:rsidR="00954929" w:rsidRPr="00C3498D" w:rsidRDefault="00C3498D" w:rsidP="00954929">
            <w:pPr>
              <w:jc w:val="center"/>
              <w:rPr>
                <w:rFonts w:cs="Arial"/>
                <w:sz w:val="18"/>
                <w:szCs w:val="20"/>
                <w:lang w:val="en-GB"/>
              </w:rPr>
            </w:pPr>
            <w:r>
              <w:rPr>
                <w:rFonts w:cs="Arial"/>
                <w:sz w:val="18"/>
                <w:szCs w:val="20"/>
                <w:lang w:val="en-GB"/>
              </w:rPr>
              <w:t>Comment</w:t>
            </w:r>
            <w:r w:rsidR="00954929" w:rsidRPr="00C3498D">
              <w:rPr>
                <w:rFonts w:cs="Arial"/>
                <w:sz w:val="18"/>
                <w:szCs w:val="20"/>
                <w:lang w:val="en-GB"/>
              </w:rPr>
              <w:t>s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FEAE7" w14:textId="2C979B87" w:rsidR="00954929" w:rsidRPr="00C3498D" w:rsidRDefault="00954929" w:rsidP="00954929">
            <w:pPr>
              <w:rPr>
                <w:rFonts w:cs="Arial"/>
                <w:sz w:val="18"/>
                <w:szCs w:val="20"/>
                <w:lang w:val="en-GB"/>
              </w:rPr>
            </w:pPr>
            <w:r w:rsidRPr="00C3498D">
              <w:rPr>
                <w:rFonts w:cs="Arial"/>
                <w:sz w:val="18"/>
                <w:szCs w:val="20"/>
                <w:lang w:val="en-GB"/>
              </w:rPr>
              <w:t>Re</w:t>
            </w:r>
            <w:r w:rsidR="00C3498D">
              <w:rPr>
                <w:rFonts w:cs="Arial"/>
                <w:sz w:val="18"/>
                <w:szCs w:val="20"/>
                <w:lang w:val="en-GB"/>
              </w:rPr>
              <w:t>venue received on the day</w:t>
            </w:r>
          </w:p>
        </w:tc>
        <w:tc>
          <w:tcPr>
            <w:tcW w:w="39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355C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F173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AD4AD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CB0F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3F2F6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CB284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94233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D8CF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5FC4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349C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E2D32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BFEA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4B73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53A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A4C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425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2400D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005E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ED7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9E9A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6185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1A06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13A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274A2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166F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B0DF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30E3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161C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F90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7B1F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337F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B163CE" w14:textId="0EA322D8" w:rsidR="00954929" w:rsidRPr="00C3498D" w:rsidRDefault="00954929" w:rsidP="00954929">
            <w:pPr>
              <w:rPr>
                <w:rFonts w:cs="Arial"/>
                <w:sz w:val="20"/>
                <w:szCs w:val="20"/>
                <w:lang w:val="en-GB"/>
              </w:rPr>
            </w:pPr>
            <w:r w:rsidRPr="00C3498D">
              <w:rPr>
                <w:rFonts w:cs="Arial"/>
                <w:sz w:val="18"/>
                <w:szCs w:val="20"/>
                <w:lang w:val="en-GB"/>
              </w:rPr>
              <w:t xml:space="preserve">Total </w:t>
            </w:r>
            <w:r w:rsidR="00C3498D">
              <w:rPr>
                <w:rFonts w:cs="Arial"/>
                <w:sz w:val="18"/>
                <w:szCs w:val="20"/>
                <w:lang w:val="en-GB"/>
              </w:rPr>
              <w:t>for month</w:t>
            </w:r>
          </w:p>
        </w:tc>
        <w:tc>
          <w:tcPr>
            <w:tcW w:w="2373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4EB96B" w14:textId="77777777" w:rsidR="00954929" w:rsidRPr="00C3498D" w:rsidRDefault="00954929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954929" w:rsidRPr="00C3498D" w14:paraId="7E61C34F" w14:textId="77777777" w:rsidTr="00954929">
        <w:trPr>
          <w:trHeight w:val="283"/>
        </w:trPr>
        <w:tc>
          <w:tcPr>
            <w:tcW w:w="18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23FA7E" w14:textId="77777777" w:rsidR="00954929" w:rsidRPr="00C3498D" w:rsidRDefault="00954929" w:rsidP="00355E1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D8C57" w14:textId="48BCCA6F" w:rsidR="00954929" w:rsidRPr="00C3498D" w:rsidRDefault="00C3498D" w:rsidP="00954929">
            <w:pPr>
              <w:rPr>
                <w:rFonts w:cs="Arial"/>
                <w:sz w:val="18"/>
                <w:szCs w:val="20"/>
                <w:lang w:val="en-GB"/>
              </w:rPr>
            </w:pPr>
            <w:r>
              <w:rPr>
                <w:rFonts w:cs="Arial"/>
                <w:sz w:val="18"/>
                <w:szCs w:val="20"/>
                <w:lang w:val="en-GB"/>
              </w:rPr>
              <w:t>Payments</w:t>
            </w:r>
          </w:p>
        </w:tc>
        <w:tc>
          <w:tcPr>
            <w:tcW w:w="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DB3E7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B9E0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543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C9AD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5C9D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13D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12C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E0F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E612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23E4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C28A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02FA2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0570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8A1E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90C6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D258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4A326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C83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C0C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CD5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F1FD4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4DBB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DAAD6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FA5CA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0C4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D33D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6726C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79F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3E5AD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EFBB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25A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3DC4C2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373" w:type="dxa"/>
            <w:gridSpan w:val="3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15627CFD" w14:textId="60517C0F" w:rsidR="00954929" w:rsidRPr="00C3498D" w:rsidRDefault="00C3498D" w:rsidP="00954929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18"/>
                <w:szCs w:val="20"/>
                <w:lang w:val="en-GB"/>
              </w:rPr>
              <w:t>Manager’s s</w:t>
            </w:r>
            <w:r w:rsidR="00954929" w:rsidRPr="00C3498D">
              <w:rPr>
                <w:rFonts w:cs="Arial"/>
                <w:sz w:val="18"/>
                <w:szCs w:val="20"/>
                <w:lang w:val="en-GB"/>
              </w:rPr>
              <w:t>ignature</w:t>
            </w:r>
          </w:p>
        </w:tc>
      </w:tr>
      <w:tr w:rsidR="00954929" w:rsidRPr="00C3498D" w14:paraId="3C2D849A" w14:textId="77777777" w:rsidTr="00954929">
        <w:trPr>
          <w:trHeight w:val="270"/>
        </w:trPr>
        <w:tc>
          <w:tcPr>
            <w:tcW w:w="1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8E9FE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8C0C7" w14:textId="261F753B" w:rsidR="00954929" w:rsidRPr="00C3498D" w:rsidRDefault="00D902A2" w:rsidP="00954929">
            <w:pPr>
              <w:rPr>
                <w:rFonts w:cs="Arial"/>
                <w:sz w:val="18"/>
                <w:szCs w:val="20"/>
                <w:lang w:val="en-GB"/>
              </w:rPr>
            </w:pPr>
            <w:r>
              <w:rPr>
                <w:rFonts w:cs="Arial"/>
                <w:sz w:val="18"/>
                <w:szCs w:val="20"/>
                <w:lang w:val="en-GB"/>
              </w:rPr>
              <w:t>Dispenser’s signature/initials</w:t>
            </w:r>
            <w:bookmarkStart w:id="0" w:name="_GoBack"/>
            <w:bookmarkEnd w:id="0"/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848B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98332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AE74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7B85C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856E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69BD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42E82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099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DF7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8468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76E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95B33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C759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E9D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D257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1E2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9DA77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F03B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D458B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1875C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D88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492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800B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172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54B7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BBA2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16C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CDEB0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D789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47531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0AB25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B429C2E" w14:textId="77777777" w:rsidR="00954929" w:rsidRPr="00C3498D" w:rsidRDefault="00954929" w:rsidP="00953DC1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2373" w:type="dxa"/>
            <w:gridSpan w:val="3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6E8693" w14:textId="77777777" w:rsidR="00954929" w:rsidRPr="00C3498D" w:rsidRDefault="00954929" w:rsidP="00953DC1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</w:p>
        </w:tc>
      </w:tr>
    </w:tbl>
    <w:p w14:paraId="3944E18F" w14:textId="77777777" w:rsidR="0093101C" w:rsidRPr="00C3498D" w:rsidRDefault="0093101C" w:rsidP="002B5531">
      <w:pPr>
        <w:rPr>
          <w:lang w:val="en-GB"/>
        </w:rPr>
      </w:pPr>
    </w:p>
    <w:sectPr w:rsidR="0093101C" w:rsidRPr="00C3498D" w:rsidSect="00245EC0">
      <w:headerReference w:type="default" r:id="rId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08137D" w16cid:durableId="21DEC09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463E9" w14:textId="77777777" w:rsidR="0007002A" w:rsidRDefault="0007002A" w:rsidP="000F3483">
      <w:r>
        <w:separator/>
      </w:r>
    </w:p>
  </w:endnote>
  <w:endnote w:type="continuationSeparator" w:id="0">
    <w:p w14:paraId="04B34C5B" w14:textId="77777777" w:rsidR="0007002A" w:rsidRDefault="0007002A" w:rsidP="000F3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AC82AF" w14:textId="77777777" w:rsidR="0007002A" w:rsidRDefault="0007002A" w:rsidP="000F3483">
      <w:r>
        <w:separator/>
      </w:r>
    </w:p>
  </w:footnote>
  <w:footnote w:type="continuationSeparator" w:id="0">
    <w:p w14:paraId="1A8BE205" w14:textId="77777777" w:rsidR="0007002A" w:rsidRDefault="0007002A" w:rsidP="000F34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BD699" w14:textId="77777777" w:rsidR="000F3483" w:rsidRDefault="000F3483">
    <w:pPr>
      <w:pStyle w:val="En-tte"/>
    </w:pPr>
    <w:r w:rsidRPr="00F12389">
      <w:rPr>
        <w:noProof/>
        <w:sz w:val="18"/>
        <w:lang w:val="fr-CH" w:eastAsia="fr-CH"/>
      </w:rPr>
      <w:drawing>
        <wp:anchor distT="0" distB="0" distL="114300" distR="114300" simplePos="0" relativeHeight="251659264" behindDoc="0" locked="0" layoutInCell="1" allowOverlap="1" wp14:anchorId="1F97E108" wp14:editId="20A0B1EC">
          <wp:simplePos x="0" y="0"/>
          <wp:positionH relativeFrom="margin">
            <wp:posOffset>-318053</wp:posOffset>
          </wp:positionH>
          <wp:positionV relativeFrom="paragraph">
            <wp:posOffset>-270980</wp:posOffset>
          </wp:positionV>
          <wp:extent cx="1641475" cy="372745"/>
          <wp:effectExtent l="0" t="0" r="0" b="8255"/>
          <wp:wrapNone/>
          <wp:docPr id="18" name="Image 18" descr="pharmed_vert_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armed_vert_transparent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41475" cy="372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IxNDM1NTWxsDRV0lEKTi0uzszPAykwrAUADiroGSwAAAA="/>
  </w:docVars>
  <w:rsids>
    <w:rsidRoot w:val="004E75B3"/>
    <w:rsid w:val="0007002A"/>
    <w:rsid w:val="000F3483"/>
    <w:rsid w:val="001B24A6"/>
    <w:rsid w:val="00245EC0"/>
    <w:rsid w:val="002B5531"/>
    <w:rsid w:val="0030435E"/>
    <w:rsid w:val="00345D8A"/>
    <w:rsid w:val="00356AF0"/>
    <w:rsid w:val="00422646"/>
    <w:rsid w:val="004E75B3"/>
    <w:rsid w:val="006667A9"/>
    <w:rsid w:val="0093101C"/>
    <w:rsid w:val="00953DC1"/>
    <w:rsid w:val="00954929"/>
    <w:rsid w:val="00A14910"/>
    <w:rsid w:val="00BF0AAA"/>
    <w:rsid w:val="00BF6289"/>
    <w:rsid w:val="00C3498D"/>
    <w:rsid w:val="00C653CF"/>
    <w:rsid w:val="00CE3316"/>
    <w:rsid w:val="00D53B70"/>
    <w:rsid w:val="00D90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0E6D9B"/>
  <w15:chartTrackingRefBased/>
  <w15:docId w15:val="{0DB90C0D-8B07-429D-9386-6A2B4E44E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01C"/>
    <w:pPr>
      <w:spacing w:after="0" w:line="240" w:lineRule="auto"/>
    </w:pPr>
    <w:rPr>
      <w:rFonts w:ascii="Arial" w:eastAsia="Times New Roman" w:hAnsi="Arial" w:cs="Times New Roman"/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931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0F348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F3483"/>
    <w:rPr>
      <w:rFonts w:ascii="Arial" w:eastAsia="Times New Roman" w:hAnsi="Arial" w:cs="Times New Roman"/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uiPriority w:val="99"/>
    <w:unhideWhenUsed/>
    <w:rsid w:val="000F348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F3483"/>
    <w:rPr>
      <w:rFonts w:ascii="Arial" w:eastAsia="Times New Roman" w:hAnsi="Arial" w:cs="Times New Roman"/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3498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3498D"/>
    <w:rPr>
      <w:rFonts w:ascii="Segoe UI" w:eastAsia="Times New Roman" w:hAnsi="Segoe UI" w:cs="Segoe UI"/>
      <w:sz w:val="18"/>
      <w:szCs w:val="18"/>
      <w:lang w:val="fr-FR"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D902A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902A2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902A2"/>
    <w:rPr>
      <w:rFonts w:ascii="Arial" w:eastAsia="Times New Roman" w:hAnsi="Arial" w:cs="Times New Roman"/>
      <w:sz w:val="20"/>
      <w:szCs w:val="20"/>
      <w:lang w:val="fr-FR"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902A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902A2"/>
    <w:rPr>
      <w:rFonts w:ascii="Arial" w:eastAsia="Times New Roman" w:hAnsi="Arial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ôpitaux Universitaires de Genève</Company>
  <LinksUpToDate>false</LinksUpToDate>
  <CharactersWithSpaces>1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TRAPANI Laura</dc:creator>
  <cp:keywords/>
  <dc:description/>
  <cp:lastModifiedBy>VON GRUNIGEN Sandrine</cp:lastModifiedBy>
  <cp:revision>2</cp:revision>
  <dcterms:created xsi:type="dcterms:W3CDTF">2020-02-19T07:40:00Z</dcterms:created>
  <dcterms:modified xsi:type="dcterms:W3CDTF">2020-02-19T07:40:00Z</dcterms:modified>
</cp:coreProperties>
</file>